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5520B" w14:textId="351B53EB" w:rsidR="008A3C12" w:rsidRPr="001D37F0" w:rsidRDefault="008A3C12" w:rsidP="008A3C12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e-RPH BIOLOGY </w:t>
      </w:r>
      <w:r w:rsidR="00B85B0E">
        <w:rPr>
          <w:b/>
          <w:sz w:val="36"/>
          <w:szCs w:val="36"/>
          <w:lang w:val="en-US"/>
        </w:rPr>
        <w:t>FORM</w:t>
      </w:r>
      <w:r>
        <w:rPr>
          <w:b/>
          <w:sz w:val="36"/>
          <w:szCs w:val="36"/>
          <w:lang w:val="en-US"/>
        </w:rPr>
        <w:t xml:space="preserve"> 5</w:t>
      </w:r>
    </w:p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525"/>
        <w:gridCol w:w="1433"/>
        <w:gridCol w:w="1304"/>
        <w:gridCol w:w="2093"/>
      </w:tblGrid>
      <w:tr w:rsidR="008A3C12" w:rsidRPr="001D37F0" w14:paraId="5E04BB5A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7B895166" w14:textId="77777777" w:rsidR="008A3C12" w:rsidRPr="001D37F0" w:rsidRDefault="008A3C12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8A3C12" w:rsidRPr="001D37F0" w14:paraId="1EC4990C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6944AED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320B6122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99A12B7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26CCED9E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A3C12" w:rsidRPr="001D37F0" w14:paraId="6D746C59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730223F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0C9EB045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vAlign w:val="center"/>
          </w:tcPr>
          <w:p w14:paraId="3EDCF167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3D25C7F2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A3C12" w:rsidRPr="001D37F0" w14:paraId="7D01D7AB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266D7F94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51C4244F" w14:textId="76F1A2AD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0.0 Environmental Sustainability</w:t>
            </w:r>
          </w:p>
        </w:tc>
        <w:tc>
          <w:tcPr>
            <w:tcW w:w="1304" w:type="dxa"/>
            <w:vAlign w:val="center"/>
          </w:tcPr>
          <w:p w14:paraId="6CB1D8D7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7DD8B0C1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A3C12" w:rsidRPr="001D37F0" w14:paraId="47175B5E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ABBA931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1C569033" w14:textId="00798CF3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reats</w:t>
            </w:r>
            <w:r w:rsidR="00C457CD">
              <w:rPr>
                <w:sz w:val="24"/>
                <w:szCs w:val="24"/>
                <w:lang w:val="en-US"/>
              </w:rPr>
              <w:t xml:space="preserve"> to the Environment</w:t>
            </w:r>
          </w:p>
        </w:tc>
        <w:tc>
          <w:tcPr>
            <w:tcW w:w="1304" w:type="dxa"/>
            <w:vAlign w:val="center"/>
          </w:tcPr>
          <w:p w14:paraId="3FE6AE5F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0FBC550C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A3C12" w:rsidRPr="001D37F0" w14:paraId="654360E0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6618ECDA" w14:textId="77777777" w:rsidR="008A3C12" w:rsidRPr="001D37F0" w:rsidRDefault="008A3C12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8A3C12" w:rsidRPr="001D37F0" w14:paraId="2F44D993" w14:textId="77777777" w:rsidTr="008A3C12">
        <w:trPr>
          <w:trHeight w:val="234"/>
        </w:trPr>
        <w:tc>
          <w:tcPr>
            <w:tcW w:w="9659" w:type="dxa"/>
            <w:gridSpan w:val="5"/>
            <w:tcBorders>
              <w:bottom w:val="nil"/>
            </w:tcBorders>
          </w:tcPr>
          <w:p w14:paraId="64E870FA" w14:textId="12958860" w:rsidR="008A3C12" w:rsidRDefault="008A3C12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B85B0E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5A0C91DE" w14:textId="587017E3" w:rsidR="008A3C12" w:rsidRPr="009F4DA7" w:rsidRDefault="008A3C12" w:rsidP="005016E1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aly</w:t>
            </w:r>
            <w:r w:rsidR="00C457CD">
              <w:rPr>
                <w:rFonts w:cstheme="minorHAnsi"/>
                <w:sz w:val="24"/>
                <w:szCs w:val="24"/>
                <w:lang w:val="en-US"/>
              </w:rPr>
              <w:t>s</w:t>
            </w:r>
            <w:r>
              <w:rPr>
                <w:rFonts w:cstheme="minorHAnsi"/>
                <w:sz w:val="24"/>
                <w:szCs w:val="24"/>
                <w:lang w:val="en-US"/>
              </w:rPr>
              <w:t>e seven environmental threats:</w:t>
            </w:r>
          </w:p>
        </w:tc>
      </w:tr>
      <w:tr w:rsidR="008A3C12" w:rsidRPr="001D37F0" w14:paraId="4932D6BE" w14:textId="77777777" w:rsidTr="008A3C12">
        <w:trPr>
          <w:trHeight w:val="908"/>
        </w:trPr>
        <w:tc>
          <w:tcPr>
            <w:tcW w:w="4829" w:type="dxa"/>
            <w:gridSpan w:val="2"/>
            <w:tcBorders>
              <w:top w:val="nil"/>
              <w:right w:val="nil"/>
            </w:tcBorders>
          </w:tcPr>
          <w:p w14:paraId="6C911FA1" w14:textId="77777777" w:rsidR="008A3C12" w:rsidRDefault="008A3C12" w:rsidP="008A3C12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limate change</w:t>
            </w:r>
          </w:p>
          <w:p w14:paraId="6F885C53" w14:textId="77777777" w:rsidR="008A3C12" w:rsidRDefault="008A3C12" w:rsidP="008A3C12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forestation</w:t>
            </w:r>
          </w:p>
          <w:p w14:paraId="1743D60A" w14:textId="77777777" w:rsidR="008A3C12" w:rsidRDefault="008A3C12" w:rsidP="008A3C12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ollution</w:t>
            </w:r>
          </w:p>
          <w:p w14:paraId="249314D4" w14:textId="7E8CBD1C" w:rsidR="008A3C12" w:rsidRPr="008A3C12" w:rsidRDefault="008A3C12" w:rsidP="008A3C12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Loss of biodiversity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</w:tcBorders>
          </w:tcPr>
          <w:p w14:paraId="4691F8FF" w14:textId="2EF723E4" w:rsidR="008A3C12" w:rsidRDefault="008A3C12" w:rsidP="008A3C12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uman population growth </w:t>
            </w:r>
            <w:r w:rsidR="00C457CD">
              <w:rPr>
                <w:rFonts w:cstheme="minorHAnsi"/>
                <w:sz w:val="24"/>
                <w:szCs w:val="24"/>
                <w:lang w:val="en-US"/>
              </w:rPr>
              <w:t>explosion</w:t>
            </w:r>
          </w:p>
          <w:p w14:paraId="7A47CEEB" w14:textId="3FF8ABE2" w:rsidR="008A3C12" w:rsidRDefault="008A3C12" w:rsidP="008A3C12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Global warming</w:t>
            </w:r>
          </w:p>
          <w:p w14:paraId="7B8F72C5" w14:textId="112B2A0B" w:rsidR="008A3C12" w:rsidRPr="008A3C12" w:rsidRDefault="008A3C12" w:rsidP="008A3C12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(vii) Eutrophication</w:t>
            </w:r>
          </w:p>
        </w:tc>
      </w:tr>
      <w:tr w:rsidR="008A3C12" w:rsidRPr="001D37F0" w14:paraId="7C0C5E76" w14:textId="77777777" w:rsidTr="005016E1">
        <w:trPr>
          <w:trHeight w:val="397"/>
        </w:trPr>
        <w:tc>
          <w:tcPr>
            <w:tcW w:w="9659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7F5BB3C4" w14:textId="77777777" w:rsidR="008A3C12" w:rsidRPr="00EF6138" w:rsidRDefault="008A3C12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8A3C12" w:rsidRPr="001D37F0" w14:paraId="6409D2F6" w14:textId="77777777" w:rsidTr="005016E1">
        <w:trPr>
          <w:trHeight w:val="735"/>
        </w:trPr>
        <w:tc>
          <w:tcPr>
            <w:tcW w:w="9659" w:type="dxa"/>
            <w:gridSpan w:val="5"/>
          </w:tcPr>
          <w:p w14:paraId="0190C33E" w14:textId="77777777" w:rsidR="008A3C12" w:rsidRDefault="008A3C12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32CB6630" w14:textId="002E5A47" w:rsidR="008A3C12" w:rsidRDefault="008A3C12" w:rsidP="0085620F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eachers and </w:t>
            </w:r>
            <w:r w:rsidR="00B85B0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nswer questions to test </w:t>
            </w:r>
            <w:r w:rsidR="00B85B0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' level of knowledge about environmental threats.</w:t>
            </w:r>
          </w:p>
          <w:p w14:paraId="0E01982F" w14:textId="77777777" w:rsidR="0085620F" w:rsidRDefault="0085620F" w:rsidP="0085620F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shows a list of environmental threats while explaining each threat in the textbook pages 202 - 210.</w:t>
            </w:r>
          </w:p>
          <w:p w14:paraId="57A15A16" w14:textId="6C161074" w:rsidR="0085620F" w:rsidRPr="00AC3FA4" w:rsidRDefault="00B85B0E" w:rsidP="0085620F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85620F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8A3C12" w:rsidRPr="001D37F0" w14:paraId="1AC83448" w14:textId="77777777" w:rsidTr="005016E1">
        <w:trPr>
          <w:trHeight w:val="930"/>
        </w:trPr>
        <w:tc>
          <w:tcPr>
            <w:tcW w:w="9659" w:type="dxa"/>
            <w:gridSpan w:val="5"/>
          </w:tcPr>
          <w:p w14:paraId="67EF0074" w14:textId="77777777" w:rsidR="008A3C12" w:rsidRDefault="008A3C12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5B8365DF" w14:textId="64B7C331" w:rsidR="008A3C12" w:rsidRDefault="008A3C12" w:rsidP="008A3C12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In groups, </w:t>
            </w:r>
            <w:r w:rsidR="00B85B0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re asked by the teacher to carry out brainstorming activities analy</w:t>
            </w:r>
            <w:r w:rsidR="00C457CD">
              <w:rPr>
                <w:bCs/>
                <w:sz w:val="24"/>
                <w:szCs w:val="24"/>
                <w:lang w:val="en-US"/>
              </w:rPr>
              <w:t>s</w:t>
            </w:r>
            <w:r>
              <w:rPr>
                <w:bCs/>
                <w:sz w:val="24"/>
                <w:szCs w:val="24"/>
                <w:lang w:val="en-US"/>
              </w:rPr>
              <w:t>ing environmental threats.</w:t>
            </w:r>
          </w:p>
          <w:p w14:paraId="54DFBCC4" w14:textId="3E89D22A" w:rsidR="008A3C12" w:rsidRDefault="008A3C12" w:rsidP="008A3C12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Pupils build a suitable i-Think map on </w:t>
            </w:r>
            <w:r w:rsidR="00D86827">
              <w:rPr>
                <w:bCs/>
                <w:sz w:val="24"/>
                <w:szCs w:val="24"/>
                <w:lang w:val="en-US"/>
              </w:rPr>
              <w:t>flip chart paper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51014A27" w14:textId="77777777" w:rsidR="008A3C12" w:rsidRDefault="008A3C12" w:rsidP="008A3C12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take turns writing the responses on the i-Think map.</w:t>
            </w:r>
          </w:p>
          <w:p w14:paraId="707D879B" w14:textId="068E0526" w:rsidR="008A3C12" w:rsidRPr="008A3C12" w:rsidRDefault="008A3C12" w:rsidP="008A3C12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results of the discussion are posted in class.</w:t>
            </w:r>
          </w:p>
        </w:tc>
      </w:tr>
      <w:tr w:rsidR="008A3C12" w:rsidRPr="001D37F0" w14:paraId="39144A6A" w14:textId="77777777" w:rsidTr="005016E1">
        <w:trPr>
          <w:trHeight w:val="627"/>
        </w:trPr>
        <w:tc>
          <w:tcPr>
            <w:tcW w:w="9659" w:type="dxa"/>
            <w:gridSpan w:val="5"/>
          </w:tcPr>
          <w:p w14:paraId="0D8A6216" w14:textId="77777777" w:rsidR="008A3C12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10E194C0" w14:textId="65DFEDEB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</w:t>
            </w:r>
            <w:r w:rsidR="00194C4B">
              <w:rPr>
                <w:sz w:val="24"/>
                <w:szCs w:val="24"/>
                <w:lang w:val="en-US"/>
              </w:rPr>
              <w:t>1</w:t>
            </w:r>
            <w:r w:rsidRPr="00F55D34">
              <w:rPr>
                <w:sz w:val="24"/>
                <w:szCs w:val="24"/>
                <w:lang w:val="en-US"/>
              </w:rPr>
              <w:t xml:space="preserve"> - 6 in the book </w:t>
            </w:r>
            <w:r w:rsidR="00B53821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Biolog</w:t>
            </w:r>
            <w:r w:rsidR="002B52E7">
              <w:rPr>
                <w:sz w:val="24"/>
                <w:szCs w:val="24"/>
                <w:lang w:val="en-US"/>
              </w:rPr>
              <w:t>i</w:t>
            </w:r>
            <w:r w:rsidRPr="00F55D34">
              <w:rPr>
                <w:sz w:val="24"/>
                <w:szCs w:val="24"/>
                <w:lang w:val="en-US"/>
              </w:rPr>
              <w:t xml:space="preserve"> Form 5 pages </w:t>
            </w:r>
            <w:r w:rsidR="00B53821">
              <w:rPr>
                <w:sz w:val="24"/>
                <w:szCs w:val="24"/>
                <w:lang w:val="en-US"/>
              </w:rPr>
              <w:t>148-150.</w:t>
            </w:r>
          </w:p>
        </w:tc>
      </w:tr>
      <w:tr w:rsidR="008A3C12" w:rsidRPr="001D37F0" w14:paraId="389B3E2C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5A7794FB" w14:textId="77777777" w:rsidR="008A3C12" w:rsidRPr="001D37F0" w:rsidRDefault="008A3C12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8A3C12" w:rsidRPr="001D37F0" w14:paraId="2F753DAB" w14:textId="77777777" w:rsidTr="0085620F">
        <w:trPr>
          <w:trHeight w:val="2554"/>
        </w:trPr>
        <w:tc>
          <w:tcPr>
            <w:tcW w:w="9659" w:type="dxa"/>
            <w:gridSpan w:val="5"/>
          </w:tcPr>
          <w:p w14:paraId="36ACE16C" w14:textId="473CC1D4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B85B0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2150B1FF" w14:textId="5F80CF54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B85B0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2FC93B3C" w14:textId="40D68CB8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B85B0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55F23E18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</w:p>
          <w:p w14:paraId="4944FBA1" w14:textId="77777777" w:rsidR="008A3C12" w:rsidRDefault="008A3C12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76763251" w14:textId="7E14EEF5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</w:t>
            </w:r>
          </w:p>
        </w:tc>
      </w:tr>
    </w:tbl>
    <w:p w14:paraId="76FD4284" w14:textId="77777777" w:rsidR="007C3FBD" w:rsidRDefault="007C3FBD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525"/>
        <w:gridCol w:w="1433"/>
        <w:gridCol w:w="1304"/>
        <w:gridCol w:w="2093"/>
      </w:tblGrid>
      <w:tr w:rsidR="0085620F" w:rsidRPr="001D37F0" w14:paraId="4A0051E5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3DD90778" w14:textId="77777777" w:rsidR="0085620F" w:rsidRPr="001D37F0" w:rsidRDefault="0085620F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85620F" w:rsidRPr="001D37F0" w14:paraId="037A0BEC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0952AD17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43C6F83D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32E0E6E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58EC7CBC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5620F" w:rsidRPr="001D37F0" w14:paraId="54DF95F4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C28051E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26594C6E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vAlign w:val="center"/>
          </w:tcPr>
          <w:p w14:paraId="4AD5ED9B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0C091E64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5620F" w:rsidRPr="001D37F0" w14:paraId="532D7287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20889140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32391566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0.0 Environmental Sustainability</w:t>
            </w:r>
          </w:p>
        </w:tc>
        <w:tc>
          <w:tcPr>
            <w:tcW w:w="1304" w:type="dxa"/>
            <w:vAlign w:val="center"/>
          </w:tcPr>
          <w:p w14:paraId="52F6B907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5E252C9D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5620F" w:rsidRPr="001D37F0" w14:paraId="6A40F857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118F89AD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4AA16326" w14:textId="0BD313BC" w:rsidR="0085620F" w:rsidRPr="001D37F0" w:rsidRDefault="002B52E7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re</w:t>
            </w:r>
            <w:r w:rsidR="0085620F">
              <w:rPr>
                <w:sz w:val="24"/>
                <w:szCs w:val="24"/>
                <w:lang w:val="en-US"/>
              </w:rPr>
              <w:t xml:space="preserve">servation, Conservation and </w:t>
            </w:r>
            <w:r>
              <w:rPr>
                <w:sz w:val="24"/>
                <w:szCs w:val="24"/>
                <w:lang w:val="en-US"/>
              </w:rPr>
              <w:t xml:space="preserve">Restoration of </w:t>
            </w:r>
            <w:r w:rsidR="0085620F">
              <w:rPr>
                <w:sz w:val="24"/>
                <w:szCs w:val="24"/>
                <w:lang w:val="en-US"/>
              </w:rPr>
              <w:t xml:space="preserve">Ecosystem </w:t>
            </w:r>
          </w:p>
        </w:tc>
        <w:tc>
          <w:tcPr>
            <w:tcW w:w="1304" w:type="dxa"/>
            <w:vAlign w:val="center"/>
          </w:tcPr>
          <w:p w14:paraId="2C659693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504E6336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5620F" w:rsidRPr="001D37F0" w14:paraId="3904228F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598406C2" w14:textId="77777777" w:rsidR="0085620F" w:rsidRPr="001D37F0" w:rsidRDefault="0085620F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85620F" w:rsidRPr="001D37F0" w14:paraId="0F5E7D91" w14:textId="77777777" w:rsidTr="00F645DD">
        <w:trPr>
          <w:trHeight w:val="378"/>
        </w:trPr>
        <w:tc>
          <w:tcPr>
            <w:tcW w:w="9659" w:type="dxa"/>
            <w:gridSpan w:val="5"/>
            <w:tcBorders>
              <w:bottom w:val="nil"/>
            </w:tcBorders>
          </w:tcPr>
          <w:p w14:paraId="6EAE98DF" w14:textId="3B212E13" w:rsidR="0085620F" w:rsidRDefault="0085620F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B85B0E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3B2B8372" w14:textId="4FAE701B" w:rsidR="0085620F" w:rsidRPr="0085620F" w:rsidRDefault="0085620F" w:rsidP="0085620F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fine five terms:</w:t>
            </w:r>
          </w:p>
        </w:tc>
      </w:tr>
      <w:tr w:rsidR="0085620F" w:rsidRPr="001D37F0" w14:paraId="16E281CF" w14:textId="77777777" w:rsidTr="00F645DD">
        <w:trPr>
          <w:trHeight w:val="378"/>
        </w:trPr>
        <w:tc>
          <w:tcPr>
            <w:tcW w:w="4829" w:type="dxa"/>
            <w:gridSpan w:val="2"/>
            <w:tcBorders>
              <w:top w:val="nil"/>
              <w:bottom w:val="nil"/>
              <w:right w:val="nil"/>
            </w:tcBorders>
          </w:tcPr>
          <w:p w14:paraId="07BAC291" w14:textId="03448FC6" w:rsidR="0085620F" w:rsidRDefault="0085620F" w:rsidP="0085620F">
            <w:pPr>
              <w:pStyle w:val="ListParagraph"/>
              <w:numPr>
                <w:ilvl w:val="0"/>
                <w:numId w:val="8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Ecosystem </w:t>
            </w:r>
            <w:r w:rsidR="00EA5A88">
              <w:rPr>
                <w:rFonts w:cstheme="minorHAnsi"/>
                <w:sz w:val="24"/>
                <w:szCs w:val="24"/>
                <w:lang w:val="en-US"/>
              </w:rPr>
              <w:t>preservation</w:t>
            </w:r>
          </w:p>
          <w:p w14:paraId="0D4CAA40" w14:textId="7675C51A" w:rsidR="0085620F" w:rsidRPr="0085620F" w:rsidRDefault="0085620F" w:rsidP="0085620F">
            <w:pPr>
              <w:pStyle w:val="ListParagraph"/>
              <w:numPr>
                <w:ilvl w:val="0"/>
                <w:numId w:val="8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cosystem conservation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  <w:bottom w:val="nil"/>
            </w:tcBorders>
          </w:tcPr>
          <w:p w14:paraId="5CD29D1E" w14:textId="52F8650F" w:rsidR="0085620F" w:rsidRPr="0085620F" w:rsidRDefault="0085620F" w:rsidP="0085620F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cosystem restoration</w:t>
            </w:r>
          </w:p>
        </w:tc>
      </w:tr>
      <w:tr w:rsidR="0085620F" w:rsidRPr="001D37F0" w14:paraId="1351E314" w14:textId="77777777" w:rsidTr="00F645DD">
        <w:trPr>
          <w:trHeight w:val="154"/>
        </w:trPr>
        <w:tc>
          <w:tcPr>
            <w:tcW w:w="9659" w:type="dxa"/>
            <w:gridSpan w:val="5"/>
            <w:tcBorders>
              <w:top w:val="nil"/>
              <w:bottom w:val="nil"/>
            </w:tcBorders>
          </w:tcPr>
          <w:p w14:paraId="6A77DC78" w14:textId="115C2F60" w:rsidR="0085620F" w:rsidRPr="0085620F" w:rsidRDefault="0085620F" w:rsidP="0085620F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 the three requirements:</w:t>
            </w:r>
          </w:p>
        </w:tc>
      </w:tr>
      <w:tr w:rsidR="0085620F" w:rsidRPr="001D37F0" w14:paraId="013A65D0" w14:textId="77777777" w:rsidTr="00F645DD">
        <w:trPr>
          <w:trHeight w:val="285"/>
        </w:trPr>
        <w:tc>
          <w:tcPr>
            <w:tcW w:w="4829" w:type="dxa"/>
            <w:gridSpan w:val="2"/>
            <w:tcBorders>
              <w:top w:val="nil"/>
              <w:right w:val="nil"/>
            </w:tcBorders>
          </w:tcPr>
          <w:p w14:paraId="48737CD8" w14:textId="628C1251" w:rsidR="0085620F" w:rsidRDefault="00F645DD" w:rsidP="00F645DD">
            <w:pPr>
              <w:pStyle w:val="ListParagraph"/>
              <w:numPr>
                <w:ilvl w:val="0"/>
                <w:numId w:val="9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Ecosystem </w:t>
            </w:r>
            <w:r w:rsidR="00ED5C2C">
              <w:rPr>
                <w:rFonts w:cstheme="minorHAnsi"/>
                <w:sz w:val="24"/>
                <w:szCs w:val="24"/>
                <w:lang w:val="en-US"/>
              </w:rPr>
              <w:t>preservation</w:t>
            </w:r>
          </w:p>
          <w:p w14:paraId="302877F8" w14:textId="76EF6F0D" w:rsidR="00F645DD" w:rsidRPr="00F645DD" w:rsidRDefault="00F645DD" w:rsidP="00F645DD">
            <w:pPr>
              <w:pStyle w:val="ListParagraph"/>
              <w:numPr>
                <w:ilvl w:val="0"/>
                <w:numId w:val="9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cosystem conservation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</w:tcBorders>
          </w:tcPr>
          <w:p w14:paraId="432518EF" w14:textId="7A4B7506" w:rsidR="0085620F" w:rsidRPr="00F645DD" w:rsidRDefault="00F645DD" w:rsidP="00F645DD">
            <w:pPr>
              <w:pStyle w:val="ListParagraph"/>
              <w:numPr>
                <w:ilvl w:val="0"/>
                <w:numId w:val="9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cosystem restoration</w:t>
            </w:r>
          </w:p>
        </w:tc>
      </w:tr>
      <w:tr w:rsidR="0085620F" w:rsidRPr="001D37F0" w14:paraId="517809FC" w14:textId="77777777" w:rsidTr="005016E1">
        <w:trPr>
          <w:trHeight w:val="397"/>
        </w:trPr>
        <w:tc>
          <w:tcPr>
            <w:tcW w:w="9659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6C353D28" w14:textId="77777777" w:rsidR="0085620F" w:rsidRPr="00EF6138" w:rsidRDefault="0085620F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85620F" w:rsidRPr="001D37F0" w14:paraId="0B3ABAF0" w14:textId="77777777" w:rsidTr="005016E1">
        <w:trPr>
          <w:trHeight w:val="735"/>
        </w:trPr>
        <w:tc>
          <w:tcPr>
            <w:tcW w:w="9659" w:type="dxa"/>
            <w:gridSpan w:val="5"/>
          </w:tcPr>
          <w:p w14:paraId="0523FC77" w14:textId="77777777" w:rsidR="0085620F" w:rsidRDefault="0085620F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353B0095" w14:textId="77777777" w:rsidR="0085620F" w:rsidRDefault="0085620F" w:rsidP="00F645DD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need for preservation, conservation and ecosystem restoration in the textbook page 212.</w:t>
            </w:r>
          </w:p>
          <w:p w14:paraId="30140619" w14:textId="0085FE23" w:rsidR="00F645DD" w:rsidRPr="00AC3FA4" w:rsidRDefault="00B85B0E" w:rsidP="00F645DD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F645DD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85620F" w:rsidRPr="001D37F0" w14:paraId="01D6FC74" w14:textId="77777777" w:rsidTr="005016E1">
        <w:trPr>
          <w:trHeight w:val="930"/>
        </w:trPr>
        <w:tc>
          <w:tcPr>
            <w:tcW w:w="9659" w:type="dxa"/>
            <w:gridSpan w:val="5"/>
          </w:tcPr>
          <w:p w14:paraId="67223219" w14:textId="77777777" w:rsidR="0085620F" w:rsidRDefault="0085620F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4D4D9D8A" w14:textId="70AA4AB4" w:rsidR="0085620F" w:rsidRDefault="00F645DD" w:rsidP="0085620F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In groups, the </w:t>
            </w:r>
            <w:r w:rsidR="00B85B0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were asked by the teacher to carry out a mini project to restore the nearby mangrove swamp ecosystem.</w:t>
            </w:r>
          </w:p>
          <w:p w14:paraId="344263EB" w14:textId="77777777" w:rsidR="00F645DD" w:rsidRDefault="00F645DD" w:rsidP="0085620F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search and discuss information related to the restoration of the mangrove swamp ecosystem.</w:t>
            </w:r>
          </w:p>
          <w:p w14:paraId="5A4C21E5" w14:textId="77777777" w:rsidR="00F645DD" w:rsidRDefault="00F645DD" w:rsidP="0085620F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identify locations and carry out field research on mangrove swamp ecosystem restoration.</w:t>
            </w:r>
          </w:p>
          <w:p w14:paraId="4EE7CB1D" w14:textId="48813FB2" w:rsidR="00F645DD" w:rsidRPr="00ED5C2C" w:rsidRDefault="00B85B0E" w:rsidP="0085620F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F645DD">
              <w:rPr>
                <w:bCs/>
                <w:sz w:val="24"/>
                <w:szCs w:val="24"/>
                <w:lang w:val="en-US"/>
              </w:rPr>
              <w:t xml:space="preserve"> present findings and information related to the study using </w:t>
            </w:r>
            <w:r w:rsidR="00F645DD" w:rsidRPr="00ED5C2C">
              <w:rPr>
                <w:bCs/>
                <w:sz w:val="24"/>
                <w:szCs w:val="24"/>
                <w:lang w:val="en-US"/>
              </w:rPr>
              <w:t>Microsoft PowerPoint .</w:t>
            </w:r>
          </w:p>
          <w:p w14:paraId="4D599C88" w14:textId="3CBA2063" w:rsidR="00F645DD" w:rsidRPr="008A3C12" w:rsidRDefault="00F645DD" w:rsidP="0085620F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prepare folios within two weeks.</w:t>
            </w:r>
          </w:p>
        </w:tc>
      </w:tr>
      <w:tr w:rsidR="0085620F" w:rsidRPr="001D37F0" w14:paraId="7652B837" w14:textId="77777777" w:rsidTr="005016E1">
        <w:trPr>
          <w:trHeight w:val="627"/>
        </w:trPr>
        <w:tc>
          <w:tcPr>
            <w:tcW w:w="9659" w:type="dxa"/>
            <w:gridSpan w:val="5"/>
          </w:tcPr>
          <w:p w14:paraId="2F9FA8F6" w14:textId="77777777" w:rsidR="0085620F" w:rsidRDefault="0085620F" w:rsidP="0085620F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1B21AF67" w14:textId="78F68D62" w:rsidR="0085620F" w:rsidRPr="001D37F0" w:rsidRDefault="0085620F" w:rsidP="0085620F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1 - 4 in </w:t>
            </w:r>
            <w:r w:rsidR="00ED5C2C" w:rsidRPr="00F55D34">
              <w:rPr>
                <w:sz w:val="24"/>
                <w:szCs w:val="24"/>
                <w:lang w:val="en-US"/>
              </w:rPr>
              <w:t xml:space="preserve">the book </w:t>
            </w:r>
            <w:r w:rsidR="00B53821">
              <w:rPr>
                <w:sz w:val="24"/>
                <w:szCs w:val="24"/>
                <w:lang w:val="en-US"/>
              </w:rPr>
              <w:t>Excel</w:t>
            </w:r>
            <w:r w:rsidR="00ED5C2C" w:rsidRPr="00F55D34">
              <w:rPr>
                <w:sz w:val="24"/>
                <w:szCs w:val="24"/>
                <w:lang w:val="en-US"/>
              </w:rPr>
              <w:t xml:space="preserve"> PBD Biolog</w:t>
            </w:r>
            <w:r w:rsidR="00ED5C2C">
              <w:rPr>
                <w:sz w:val="24"/>
                <w:szCs w:val="24"/>
                <w:lang w:val="en-US"/>
              </w:rPr>
              <w:t>i</w:t>
            </w:r>
            <w:r w:rsidR="00ED5C2C" w:rsidRPr="00F55D34">
              <w:rPr>
                <w:sz w:val="24"/>
                <w:szCs w:val="24"/>
                <w:lang w:val="en-US"/>
              </w:rPr>
              <w:t xml:space="preserve"> Form 5 </w:t>
            </w:r>
            <w:r w:rsidRPr="00F55D34">
              <w:rPr>
                <w:sz w:val="24"/>
                <w:szCs w:val="24"/>
                <w:lang w:val="en-US"/>
              </w:rPr>
              <w:t xml:space="preserve">book pages </w:t>
            </w:r>
            <w:r w:rsidR="00194C4B">
              <w:rPr>
                <w:sz w:val="24"/>
                <w:szCs w:val="24"/>
                <w:lang w:val="en-US"/>
              </w:rPr>
              <w:t>1</w:t>
            </w:r>
            <w:r w:rsidR="00B53821">
              <w:rPr>
                <w:sz w:val="24"/>
                <w:szCs w:val="24"/>
                <w:lang w:val="en-US"/>
              </w:rPr>
              <w:t>5</w:t>
            </w:r>
            <w:r w:rsidR="00194C4B">
              <w:rPr>
                <w:sz w:val="24"/>
                <w:szCs w:val="24"/>
                <w:lang w:val="en-US"/>
              </w:rPr>
              <w:t>2 and 1</w:t>
            </w:r>
            <w:r w:rsidR="00B53821">
              <w:rPr>
                <w:sz w:val="24"/>
                <w:szCs w:val="24"/>
                <w:lang w:val="en-US"/>
              </w:rPr>
              <w:t>5</w:t>
            </w:r>
            <w:r w:rsidR="00194C4B">
              <w:rPr>
                <w:sz w:val="24"/>
                <w:szCs w:val="24"/>
                <w:lang w:val="en-US"/>
              </w:rPr>
              <w:t>3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85620F" w:rsidRPr="001D37F0" w14:paraId="5671415C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5E71FFDA" w14:textId="77777777" w:rsidR="0085620F" w:rsidRPr="001D37F0" w:rsidRDefault="0085620F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85620F" w:rsidRPr="001D37F0" w14:paraId="6CC58D27" w14:textId="77777777" w:rsidTr="00F645DD">
        <w:trPr>
          <w:trHeight w:val="2206"/>
        </w:trPr>
        <w:tc>
          <w:tcPr>
            <w:tcW w:w="9659" w:type="dxa"/>
            <w:gridSpan w:val="5"/>
          </w:tcPr>
          <w:p w14:paraId="51E5473A" w14:textId="3101242A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B85B0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63EA6FFC" w14:textId="7535EEAD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B85B0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33D6F050" w14:textId="25FC4319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B85B0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57CDF7C4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</w:p>
          <w:p w14:paraId="13A6F7B7" w14:textId="77777777" w:rsidR="0085620F" w:rsidRDefault="0085620F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0779F556" w14:textId="56641725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315FA8BC" w14:textId="77777777" w:rsidR="0085620F" w:rsidRDefault="0085620F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F645DD" w:rsidRPr="001D37F0" w14:paraId="5FD5C6AB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D6A3DE8" w14:textId="77777777" w:rsidR="00F645DD" w:rsidRPr="001D37F0" w:rsidRDefault="00F645D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F645DD" w:rsidRPr="001D37F0" w14:paraId="18323F02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273382B6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7E2A4BDE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37AD75FD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14944BF2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645DD" w:rsidRPr="001D37F0" w14:paraId="05B4ADB3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AA7FD20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79A6A6D0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vAlign w:val="center"/>
          </w:tcPr>
          <w:p w14:paraId="095A72E0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6DF5B1D8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645DD" w:rsidRPr="001D37F0" w14:paraId="3B30C43C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F7853D0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46343DB6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0.0 Environmental Sustainability</w:t>
            </w:r>
          </w:p>
        </w:tc>
        <w:tc>
          <w:tcPr>
            <w:tcW w:w="1304" w:type="dxa"/>
            <w:vAlign w:val="center"/>
          </w:tcPr>
          <w:p w14:paraId="5D303F5D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1EFBC13B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645DD" w:rsidRPr="001D37F0" w14:paraId="15134E59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8E4F66E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62CEC27C" w14:textId="55945664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Practices in </w:t>
            </w:r>
            <w:r w:rsidR="00B25D0B">
              <w:rPr>
                <w:sz w:val="24"/>
                <w:szCs w:val="24"/>
                <w:lang w:val="en-US"/>
              </w:rPr>
              <w:t>Environmental Sustainability</w:t>
            </w:r>
          </w:p>
        </w:tc>
        <w:tc>
          <w:tcPr>
            <w:tcW w:w="1304" w:type="dxa"/>
            <w:vAlign w:val="center"/>
          </w:tcPr>
          <w:p w14:paraId="3107F7CC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19BA2467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645DD" w:rsidRPr="001D37F0" w14:paraId="53642F74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0B17863" w14:textId="77777777" w:rsidR="00F645DD" w:rsidRPr="001D37F0" w:rsidRDefault="00F645D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F645DD" w:rsidRPr="001D37F0" w14:paraId="7623C0B9" w14:textId="77777777" w:rsidTr="00F645DD">
        <w:trPr>
          <w:trHeight w:val="520"/>
        </w:trPr>
        <w:tc>
          <w:tcPr>
            <w:tcW w:w="9659" w:type="dxa"/>
            <w:gridSpan w:val="4"/>
          </w:tcPr>
          <w:p w14:paraId="457D458A" w14:textId="741E249A" w:rsidR="00F645DD" w:rsidRDefault="00F645DD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B85B0E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3408A84E" w14:textId="77777777" w:rsidR="00F645DD" w:rsidRDefault="00F645DD" w:rsidP="00F645DD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Generate seven ideas related to practices that contribute to the sustainability of nature.</w:t>
            </w:r>
          </w:p>
          <w:p w14:paraId="71E19526" w14:textId="21894219" w:rsidR="00F645DD" w:rsidRPr="00F645DD" w:rsidRDefault="00F645DD" w:rsidP="00F645DD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iscuss the four components of food security in Malaysia.</w:t>
            </w:r>
          </w:p>
        </w:tc>
      </w:tr>
      <w:tr w:rsidR="00F645DD" w:rsidRPr="001D37F0" w14:paraId="2D1D5D57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7EBCD3FC" w14:textId="77777777" w:rsidR="00F645DD" w:rsidRPr="00EF6138" w:rsidRDefault="00F645DD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F645DD" w:rsidRPr="001D37F0" w14:paraId="60D51E65" w14:textId="77777777" w:rsidTr="005016E1">
        <w:trPr>
          <w:trHeight w:val="735"/>
        </w:trPr>
        <w:tc>
          <w:tcPr>
            <w:tcW w:w="9659" w:type="dxa"/>
            <w:gridSpan w:val="4"/>
          </w:tcPr>
          <w:p w14:paraId="5A929092" w14:textId="77777777" w:rsidR="00F645DD" w:rsidRDefault="00F645DD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6941F027" w14:textId="24B6F115" w:rsidR="00F645DD" w:rsidRDefault="00F645DD" w:rsidP="00E4746C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eachers and </w:t>
            </w:r>
            <w:r w:rsidR="00B85B0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sk questions to test the level of </w:t>
            </w:r>
            <w:r w:rsidR="00B85B0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' knowledge about practices that contribute to the sustainability of nature.</w:t>
            </w:r>
          </w:p>
          <w:p w14:paraId="39325CB4" w14:textId="77777777" w:rsidR="00E4746C" w:rsidRDefault="00E4746C" w:rsidP="00E4746C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components of food security in the textbook page 217.</w:t>
            </w:r>
          </w:p>
          <w:p w14:paraId="610A3D0E" w14:textId="7EA13412" w:rsidR="00E4746C" w:rsidRPr="00AC3FA4" w:rsidRDefault="00B85B0E" w:rsidP="00E4746C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E4746C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F645DD" w:rsidRPr="001D37F0" w14:paraId="34D373EB" w14:textId="77777777" w:rsidTr="005016E1">
        <w:trPr>
          <w:trHeight w:val="930"/>
        </w:trPr>
        <w:tc>
          <w:tcPr>
            <w:tcW w:w="9659" w:type="dxa"/>
            <w:gridSpan w:val="4"/>
          </w:tcPr>
          <w:p w14:paraId="6AFC0080" w14:textId="77777777" w:rsidR="00F645DD" w:rsidRDefault="00F645DD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241B7FED" w14:textId="7DA106FA" w:rsidR="00F645DD" w:rsidRDefault="00B85B0E" w:rsidP="00F645DD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F645DD">
              <w:rPr>
                <w:bCs/>
                <w:sz w:val="24"/>
                <w:szCs w:val="24"/>
                <w:lang w:val="en-US"/>
              </w:rPr>
              <w:t xml:space="preserve"> are divided into several groups.</w:t>
            </w:r>
          </w:p>
          <w:p w14:paraId="0B57EA6D" w14:textId="755971FF" w:rsidR="00F645DD" w:rsidRDefault="00B85B0E" w:rsidP="00F645DD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F645DD">
              <w:rPr>
                <w:bCs/>
                <w:sz w:val="24"/>
                <w:szCs w:val="24"/>
                <w:lang w:val="en-US"/>
              </w:rPr>
              <w:t xml:space="preserve"> are asked by the teacher to make a multimedia presentation about:</w:t>
            </w:r>
          </w:p>
          <w:p w14:paraId="52AAEE6C" w14:textId="4031EEE5" w:rsidR="00F645DD" w:rsidRDefault="00F645DD" w:rsidP="00F645DD">
            <w:pPr>
              <w:pStyle w:val="ListParagraph"/>
              <w:numPr>
                <w:ilvl w:val="0"/>
                <w:numId w:val="12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ractices that contribute to the sustainability of nature</w:t>
            </w:r>
          </w:p>
          <w:p w14:paraId="53DDE629" w14:textId="5080C11E" w:rsidR="00F645DD" w:rsidRDefault="00F645DD" w:rsidP="00F645DD">
            <w:pPr>
              <w:pStyle w:val="ListParagraph"/>
              <w:numPr>
                <w:ilvl w:val="0"/>
                <w:numId w:val="12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status of food security in Malaysia</w:t>
            </w:r>
          </w:p>
          <w:p w14:paraId="6CE1E2A2" w14:textId="0E05A860" w:rsidR="00F645DD" w:rsidRPr="0056291D" w:rsidRDefault="00B85B0E" w:rsidP="00F645DD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F645DD">
              <w:rPr>
                <w:bCs/>
                <w:sz w:val="24"/>
                <w:szCs w:val="24"/>
                <w:lang w:val="en-US"/>
              </w:rPr>
              <w:t xml:space="preserve"> search for information, discuss and present information in the form of </w:t>
            </w:r>
            <w:r w:rsidR="00F645DD" w:rsidRPr="0056291D">
              <w:rPr>
                <w:bCs/>
                <w:sz w:val="24"/>
                <w:szCs w:val="24"/>
                <w:lang w:val="en-US"/>
              </w:rPr>
              <w:t>Microsoft PowerPoint .</w:t>
            </w:r>
          </w:p>
          <w:p w14:paraId="09B9B7F9" w14:textId="0157CCBE" w:rsidR="00F645DD" w:rsidRPr="00F645DD" w:rsidRDefault="00B85B0E" w:rsidP="00F645DD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F645DD">
              <w:rPr>
                <w:bCs/>
                <w:sz w:val="24"/>
                <w:szCs w:val="24"/>
                <w:lang w:val="en-US"/>
              </w:rPr>
              <w:t xml:space="preserve"> present the results of the discussion in class.</w:t>
            </w:r>
          </w:p>
        </w:tc>
      </w:tr>
      <w:tr w:rsidR="00F645DD" w:rsidRPr="001D37F0" w14:paraId="07A46077" w14:textId="77777777" w:rsidTr="005016E1">
        <w:trPr>
          <w:trHeight w:val="627"/>
        </w:trPr>
        <w:tc>
          <w:tcPr>
            <w:tcW w:w="9659" w:type="dxa"/>
            <w:gridSpan w:val="4"/>
          </w:tcPr>
          <w:p w14:paraId="2F12DB82" w14:textId="77777777" w:rsidR="00F645DD" w:rsidRDefault="00F645DD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017BDB9A" w14:textId="364CF15F" w:rsidR="00F645DD" w:rsidRPr="001D37F0" w:rsidRDefault="00F645DD" w:rsidP="005016E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1 - </w:t>
            </w:r>
            <w:r w:rsidR="00194C4B">
              <w:rPr>
                <w:sz w:val="24"/>
                <w:szCs w:val="24"/>
                <w:lang w:val="en-US"/>
              </w:rPr>
              <w:t>6</w:t>
            </w:r>
            <w:r w:rsidRPr="00F55D34">
              <w:rPr>
                <w:sz w:val="24"/>
                <w:szCs w:val="24"/>
                <w:lang w:val="en-US"/>
              </w:rPr>
              <w:t xml:space="preserve"> in </w:t>
            </w:r>
            <w:r w:rsidR="0056291D" w:rsidRPr="00F55D34">
              <w:rPr>
                <w:sz w:val="24"/>
                <w:szCs w:val="24"/>
                <w:lang w:val="en-US"/>
              </w:rPr>
              <w:t xml:space="preserve">the book </w:t>
            </w:r>
            <w:r w:rsidR="00B74650">
              <w:rPr>
                <w:sz w:val="24"/>
                <w:szCs w:val="24"/>
                <w:lang w:val="en-US"/>
              </w:rPr>
              <w:t>Excel</w:t>
            </w:r>
            <w:r w:rsidR="0056291D" w:rsidRPr="00F55D34">
              <w:rPr>
                <w:sz w:val="24"/>
                <w:szCs w:val="24"/>
                <w:lang w:val="en-US"/>
              </w:rPr>
              <w:t xml:space="preserve"> PBD Biolog</w:t>
            </w:r>
            <w:r w:rsidR="0056291D">
              <w:rPr>
                <w:sz w:val="24"/>
                <w:szCs w:val="24"/>
                <w:lang w:val="en-US"/>
              </w:rPr>
              <w:t>i</w:t>
            </w:r>
            <w:r w:rsidR="0056291D" w:rsidRPr="00F55D34">
              <w:rPr>
                <w:sz w:val="24"/>
                <w:szCs w:val="24"/>
                <w:lang w:val="en-US"/>
              </w:rPr>
              <w:t xml:space="preserve"> Form 5 </w:t>
            </w:r>
            <w:r w:rsidRPr="00F55D34">
              <w:rPr>
                <w:sz w:val="24"/>
                <w:szCs w:val="24"/>
                <w:lang w:val="en-US"/>
              </w:rPr>
              <w:t>pages 1</w:t>
            </w:r>
            <w:r w:rsidR="00B74650">
              <w:rPr>
                <w:sz w:val="24"/>
                <w:szCs w:val="24"/>
                <w:lang w:val="en-US"/>
              </w:rPr>
              <w:t>5</w:t>
            </w:r>
            <w:r w:rsidR="00194C4B">
              <w:rPr>
                <w:sz w:val="24"/>
                <w:szCs w:val="24"/>
                <w:lang w:val="en-US"/>
              </w:rPr>
              <w:t>4</w:t>
            </w:r>
            <w:r w:rsidRPr="00F55D34">
              <w:rPr>
                <w:sz w:val="24"/>
                <w:szCs w:val="24"/>
                <w:lang w:val="en-US"/>
              </w:rPr>
              <w:t xml:space="preserve"> and 1</w:t>
            </w:r>
            <w:r w:rsidR="00B74650">
              <w:rPr>
                <w:sz w:val="24"/>
                <w:szCs w:val="24"/>
                <w:lang w:val="en-US"/>
              </w:rPr>
              <w:t>5</w:t>
            </w:r>
            <w:r w:rsidR="00194C4B">
              <w:rPr>
                <w:sz w:val="24"/>
                <w:szCs w:val="24"/>
                <w:lang w:val="en-US"/>
              </w:rPr>
              <w:t>6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F645DD" w:rsidRPr="001D37F0" w14:paraId="79199C85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8156D94" w14:textId="77777777" w:rsidR="00F645DD" w:rsidRPr="001D37F0" w:rsidRDefault="00F645D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F645DD" w:rsidRPr="001D37F0" w14:paraId="659AC4C6" w14:textId="77777777" w:rsidTr="00E4746C">
        <w:trPr>
          <w:trHeight w:val="3146"/>
        </w:trPr>
        <w:tc>
          <w:tcPr>
            <w:tcW w:w="9659" w:type="dxa"/>
            <w:gridSpan w:val="4"/>
          </w:tcPr>
          <w:p w14:paraId="66968310" w14:textId="27259F53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B85B0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372EFA9E" w14:textId="555DCDF4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B85B0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20515844" w14:textId="0C3DD251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B85B0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6BB3EC83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</w:p>
          <w:p w14:paraId="70854630" w14:textId="77777777" w:rsidR="00F645DD" w:rsidRDefault="00F645D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43E28F28" w14:textId="69E6FCC6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E94616C" w14:textId="77777777" w:rsidR="00F645DD" w:rsidRDefault="00F645DD"/>
    <w:p w14:paraId="682A4A30" w14:textId="77777777" w:rsidR="00E4746C" w:rsidRDefault="00E4746C"/>
    <w:p w14:paraId="272D1C8C" w14:textId="77777777" w:rsidR="00E4746C" w:rsidRDefault="00E4746C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E4746C" w:rsidRPr="001D37F0" w14:paraId="7CE6A5B1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89E5318" w14:textId="77777777" w:rsidR="00E4746C" w:rsidRPr="001D37F0" w:rsidRDefault="00E4746C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E4746C" w:rsidRPr="001D37F0" w14:paraId="5685793C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76F7FAC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4B81B370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9CDB43E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73887F38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E4746C" w:rsidRPr="001D37F0" w14:paraId="2F64365B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988D03B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70A954AD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vAlign w:val="center"/>
          </w:tcPr>
          <w:p w14:paraId="2B226A9C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62609C97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E4746C" w:rsidRPr="001D37F0" w14:paraId="63F71F3D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286114F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5C52CBC7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0.0 Environmental Sustainability</w:t>
            </w:r>
          </w:p>
        </w:tc>
        <w:tc>
          <w:tcPr>
            <w:tcW w:w="1304" w:type="dxa"/>
            <w:vAlign w:val="center"/>
          </w:tcPr>
          <w:p w14:paraId="6F608774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65395823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E4746C" w:rsidRPr="001D37F0" w14:paraId="160DCA21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1A764FEA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47E474F0" w14:textId="5208DDD3" w:rsidR="00E4746C" w:rsidRPr="001D37F0" w:rsidRDefault="00B25D0B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</w:t>
            </w:r>
            <w:r w:rsidR="00E4746C">
              <w:rPr>
                <w:sz w:val="24"/>
                <w:szCs w:val="24"/>
                <w:lang w:val="en-US"/>
              </w:rPr>
              <w:t xml:space="preserve">reen </w:t>
            </w:r>
            <w:r>
              <w:rPr>
                <w:sz w:val="24"/>
                <w:szCs w:val="24"/>
                <w:lang w:val="en-US"/>
              </w:rPr>
              <w:t>T</w:t>
            </w:r>
            <w:r w:rsidR="00E4746C">
              <w:rPr>
                <w:sz w:val="24"/>
                <w:szCs w:val="24"/>
                <w:lang w:val="en-US"/>
              </w:rPr>
              <w:t>echnology</w:t>
            </w:r>
          </w:p>
        </w:tc>
        <w:tc>
          <w:tcPr>
            <w:tcW w:w="1304" w:type="dxa"/>
            <w:vAlign w:val="center"/>
          </w:tcPr>
          <w:p w14:paraId="2266E61E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6096D8F3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E4746C" w:rsidRPr="001D37F0" w14:paraId="4850BFFB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A102463" w14:textId="77777777" w:rsidR="00E4746C" w:rsidRPr="001D37F0" w:rsidRDefault="00E4746C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E4746C" w:rsidRPr="001D37F0" w14:paraId="07C12410" w14:textId="77777777" w:rsidTr="005016E1">
        <w:trPr>
          <w:trHeight w:val="520"/>
        </w:trPr>
        <w:tc>
          <w:tcPr>
            <w:tcW w:w="9659" w:type="dxa"/>
            <w:gridSpan w:val="4"/>
          </w:tcPr>
          <w:p w14:paraId="5CE1EE1A" w14:textId="1064FCEA" w:rsidR="00E4746C" w:rsidRDefault="00E4746C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B85B0E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6DB39B92" w14:textId="77777777" w:rsidR="00E4746C" w:rsidRDefault="00E4746C" w:rsidP="00E4746C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xplaining two practices with the concept of green technology in preserving nature.</w:t>
            </w:r>
          </w:p>
          <w:p w14:paraId="3B500448" w14:textId="5F65D909" w:rsidR="00E4746C" w:rsidRPr="00F645DD" w:rsidRDefault="00E4746C" w:rsidP="00E4746C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ommunicate about the application of social science in emphasi</w:t>
            </w:r>
            <w:r w:rsidR="00D7357C">
              <w:rPr>
                <w:rFonts w:cstheme="minorHAnsi"/>
                <w:sz w:val="24"/>
                <w:szCs w:val="24"/>
                <w:lang w:val="en-US"/>
              </w:rPr>
              <w:t>s</w:t>
            </w:r>
            <w:r>
              <w:rPr>
                <w:rFonts w:cstheme="minorHAnsi"/>
                <w:sz w:val="24"/>
                <w:szCs w:val="24"/>
                <w:lang w:val="en-US"/>
              </w:rPr>
              <w:t>ing the two objectives of Environmental Education.</w:t>
            </w:r>
          </w:p>
        </w:tc>
      </w:tr>
      <w:tr w:rsidR="00E4746C" w:rsidRPr="001D37F0" w14:paraId="37B13F7C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17912E7D" w14:textId="77777777" w:rsidR="00E4746C" w:rsidRPr="00EF6138" w:rsidRDefault="00E4746C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E4746C" w:rsidRPr="001D37F0" w14:paraId="1E8A9718" w14:textId="77777777" w:rsidTr="005016E1">
        <w:trPr>
          <w:trHeight w:val="735"/>
        </w:trPr>
        <w:tc>
          <w:tcPr>
            <w:tcW w:w="9659" w:type="dxa"/>
            <w:gridSpan w:val="4"/>
          </w:tcPr>
          <w:p w14:paraId="25DD5C3A" w14:textId="77777777" w:rsidR="00E4746C" w:rsidRDefault="00E4746C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3EAEB29B" w14:textId="0435133B" w:rsidR="00E4746C" w:rsidRDefault="00E4746C" w:rsidP="00993685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explained the meaning of green technology to the </w:t>
            </w:r>
            <w:r w:rsidR="00B85B0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40870DE4" w14:textId="5A8DAD47" w:rsidR="00993685" w:rsidRDefault="00993685" w:rsidP="00993685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eachers and </w:t>
            </w:r>
            <w:r w:rsidR="00B85B0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nswer questions to test the level of </w:t>
            </w:r>
            <w:r w:rsidR="00B85B0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' knowledge about green technology concept practices.</w:t>
            </w:r>
          </w:p>
          <w:p w14:paraId="1A905D5B" w14:textId="77777777" w:rsidR="00993685" w:rsidRDefault="00993685" w:rsidP="00993685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objectives of Environmental Education in the textbook page 222.</w:t>
            </w:r>
          </w:p>
          <w:p w14:paraId="64B56903" w14:textId="35B844F0" w:rsidR="00993685" w:rsidRPr="00AC3FA4" w:rsidRDefault="00B85B0E" w:rsidP="00993685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993685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E4746C" w:rsidRPr="001D37F0" w14:paraId="14FB56C7" w14:textId="77777777" w:rsidTr="005016E1">
        <w:trPr>
          <w:trHeight w:val="930"/>
        </w:trPr>
        <w:tc>
          <w:tcPr>
            <w:tcW w:w="9659" w:type="dxa"/>
            <w:gridSpan w:val="4"/>
          </w:tcPr>
          <w:p w14:paraId="45D348FD" w14:textId="77777777" w:rsidR="00E4746C" w:rsidRDefault="00E4746C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5F79FCB2" w14:textId="2B1F1858" w:rsidR="00E4746C" w:rsidRDefault="00B85B0E" w:rsidP="00E4746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E4746C">
              <w:rPr>
                <w:bCs/>
                <w:sz w:val="24"/>
                <w:szCs w:val="24"/>
                <w:lang w:val="en-US"/>
              </w:rPr>
              <w:t xml:space="preserve"> are divided into several groups. </w:t>
            </w:r>
            <w:r w:rsidR="00E4746C" w:rsidRPr="00D7357C">
              <w:rPr>
                <w:bCs/>
                <w:sz w:val="24"/>
                <w:szCs w:val="24"/>
                <w:lang w:val="en-US"/>
              </w:rPr>
              <w:t>Round Table</w:t>
            </w:r>
            <w:r w:rsidR="00E4746C">
              <w:rPr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E4746C">
              <w:rPr>
                <w:bCs/>
                <w:sz w:val="24"/>
                <w:szCs w:val="24"/>
                <w:lang w:val="en-US"/>
              </w:rPr>
              <w:t>activities are conducted (PAK21).</w:t>
            </w:r>
          </w:p>
          <w:p w14:paraId="161D0C39" w14:textId="77777777" w:rsidR="00E4746C" w:rsidRDefault="00E4746C" w:rsidP="00E4746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is given an A4 size worksheet.</w:t>
            </w:r>
          </w:p>
          <w:p w14:paraId="72FD75DB" w14:textId="1808243D" w:rsidR="00E4746C" w:rsidRDefault="00B85B0E" w:rsidP="00E4746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E4746C">
              <w:rPr>
                <w:bCs/>
                <w:sz w:val="24"/>
                <w:szCs w:val="24"/>
                <w:lang w:val="en-US"/>
              </w:rPr>
              <w:t xml:space="preserve"> are provided with materials and resources by the teacher. The materials and resources are needed by </w:t>
            </w: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E4746C">
              <w:rPr>
                <w:bCs/>
                <w:sz w:val="24"/>
                <w:szCs w:val="24"/>
                <w:lang w:val="en-US"/>
              </w:rPr>
              <w:t xml:space="preserve"> to generate ideas.</w:t>
            </w:r>
          </w:p>
          <w:p w14:paraId="6E264D18" w14:textId="77777777" w:rsidR="00E4746C" w:rsidRDefault="00E4746C" w:rsidP="00E4746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should contribute ideas and write ideas on the worksheet in turn.</w:t>
            </w:r>
          </w:p>
          <w:p w14:paraId="7C6E0D8E" w14:textId="70BC726E" w:rsidR="00993685" w:rsidRDefault="00B85B0E" w:rsidP="00E4746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993685">
              <w:rPr>
                <w:bCs/>
                <w:sz w:val="24"/>
                <w:szCs w:val="24"/>
                <w:lang w:val="en-US"/>
              </w:rPr>
              <w:t xml:space="preserve"> are monitored by the teacher to ensure that each member in the group is actively involved.</w:t>
            </w:r>
          </w:p>
          <w:p w14:paraId="17D301DE" w14:textId="24444D3A" w:rsidR="00993685" w:rsidRPr="00F645DD" w:rsidRDefault="00993685" w:rsidP="00E4746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results of group work are collected by the teacher and displayed in front of the class.</w:t>
            </w:r>
          </w:p>
        </w:tc>
      </w:tr>
      <w:tr w:rsidR="00E4746C" w:rsidRPr="001D37F0" w14:paraId="0B85C9B1" w14:textId="77777777" w:rsidTr="005016E1">
        <w:trPr>
          <w:trHeight w:val="627"/>
        </w:trPr>
        <w:tc>
          <w:tcPr>
            <w:tcW w:w="9659" w:type="dxa"/>
            <w:gridSpan w:val="4"/>
          </w:tcPr>
          <w:p w14:paraId="093CBB75" w14:textId="77777777" w:rsidR="00E4746C" w:rsidRDefault="00E4746C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79F01C97" w14:textId="3DA5EBAA" w:rsidR="00E4746C" w:rsidRPr="001D37F0" w:rsidRDefault="00E4746C" w:rsidP="005016E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</w:t>
            </w:r>
            <w:r w:rsidR="00306AE9">
              <w:rPr>
                <w:sz w:val="24"/>
                <w:szCs w:val="24"/>
                <w:lang w:val="en-US"/>
              </w:rPr>
              <w:t>1</w:t>
            </w:r>
            <w:r w:rsidRPr="00F55D34">
              <w:rPr>
                <w:sz w:val="24"/>
                <w:szCs w:val="24"/>
                <w:lang w:val="en-US"/>
              </w:rPr>
              <w:t xml:space="preserve"> - 5 in </w:t>
            </w:r>
            <w:r w:rsidR="00D7357C" w:rsidRPr="00F55D34">
              <w:rPr>
                <w:sz w:val="24"/>
                <w:szCs w:val="24"/>
                <w:lang w:val="en-US"/>
              </w:rPr>
              <w:t xml:space="preserve">the book </w:t>
            </w:r>
            <w:r w:rsidR="00820654">
              <w:rPr>
                <w:sz w:val="24"/>
                <w:szCs w:val="24"/>
                <w:lang w:val="en-US"/>
              </w:rPr>
              <w:t>Excel</w:t>
            </w:r>
            <w:r w:rsidR="00D7357C" w:rsidRPr="00F55D34">
              <w:rPr>
                <w:sz w:val="24"/>
                <w:szCs w:val="24"/>
                <w:lang w:val="en-US"/>
              </w:rPr>
              <w:t xml:space="preserve"> PBD Biolog</w:t>
            </w:r>
            <w:r w:rsidR="00D7357C">
              <w:rPr>
                <w:sz w:val="24"/>
                <w:szCs w:val="24"/>
                <w:lang w:val="en-US"/>
              </w:rPr>
              <w:t>i</w:t>
            </w:r>
            <w:r w:rsidR="00D7357C" w:rsidRPr="00F55D34">
              <w:rPr>
                <w:sz w:val="24"/>
                <w:szCs w:val="24"/>
                <w:lang w:val="en-US"/>
              </w:rPr>
              <w:t xml:space="preserve"> Form 5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306AE9">
              <w:rPr>
                <w:sz w:val="24"/>
                <w:szCs w:val="24"/>
                <w:lang w:val="en-US"/>
              </w:rPr>
              <w:t>1</w:t>
            </w:r>
            <w:r w:rsidR="00820654">
              <w:rPr>
                <w:sz w:val="24"/>
                <w:szCs w:val="24"/>
                <w:lang w:val="en-US"/>
              </w:rPr>
              <w:t>5</w:t>
            </w:r>
            <w:r w:rsidR="00306AE9">
              <w:rPr>
                <w:sz w:val="24"/>
                <w:szCs w:val="24"/>
                <w:lang w:val="en-US"/>
              </w:rPr>
              <w:t>7 and 1</w:t>
            </w:r>
            <w:r w:rsidR="00820654">
              <w:rPr>
                <w:sz w:val="24"/>
                <w:szCs w:val="24"/>
                <w:lang w:val="en-US"/>
              </w:rPr>
              <w:t>5</w:t>
            </w:r>
            <w:r w:rsidR="00306AE9">
              <w:rPr>
                <w:sz w:val="24"/>
                <w:szCs w:val="24"/>
                <w:lang w:val="en-US"/>
              </w:rPr>
              <w:t>8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E4746C" w:rsidRPr="001D37F0" w14:paraId="111CC351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6973018" w14:textId="77777777" w:rsidR="00E4746C" w:rsidRPr="001D37F0" w:rsidRDefault="00E4746C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E4746C" w:rsidRPr="001D37F0" w14:paraId="15331713" w14:textId="77777777" w:rsidTr="00993685">
        <w:trPr>
          <w:trHeight w:val="2822"/>
        </w:trPr>
        <w:tc>
          <w:tcPr>
            <w:tcW w:w="9659" w:type="dxa"/>
            <w:gridSpan w:val="4"/>
          </w:tcPr>
          <w:p w14:paraId="177DAF8E" w14:textId="06B571FE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B85B0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4BC485BF" w14:textId="0D44095D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B85B0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4D4BBBD7" w14:textId="477B7C2E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B85B0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6D71FD92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</w:p>
          <w:p w14:paraId="4919BB68" w14:textId="77777777" w:rsidR="00E4746C" w:rsidRDefault="00E4746C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7B3757E0" w14:textId="7E51EE81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6D434441" w14:textId="77777777" w:rsidR="00E4746C" w:rsidRDefault="00E4746C"/>
    <w:sectPr w:rsidR="00E474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2779F"/>
    <w:multiLevelType w:val="hybridMultilevel"/>
    <w:tmpl w:val="C5F495C4"/>
    <w:lvl w:ilvl="0" w:tplc="F23A587E">
      <w:start w:val="1"/>
      <w:numFmt w:val="lowerLetter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" w15:restartNumberingAfterBreak="0">
    <w:nsid w:val="0E906EC2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35EB4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0F70C1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C8061E"/>
    <w:multiLevelType w:val="hybridMultilevel"/>
    <w:tmpl w:val="811687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974A43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15237F"/>
    <w:multiLevelType w:val="hybridMultilevel"/>
    <w:tmpl w:val="341464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537041"/>
    <w:multiLevelType w:val="hybridMultilevel"/>
    <w:tmpl w:val="811687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DB58BF"/>
    <w:multiLevelType w:val="hybridMultilevel"/>
    <w:tmpl w:val="374CC16C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B432AD"/>
    <w:multiLevelType w:val="hybridMultilevel"/>
    <w:tmpl w:val="811687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6178D9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D6467D"/>
    <w:multiLevelType w:val="hybridMultilevel"/>
    <w:tmpl w:val="B880AE28"/>
    <w:lvl w:ilvl="0" w:tplc="7AF2F4BC">
      <w:start w:val="1"/>
      <w:numFmt w:val="lowerRoman"/>
      <w:lvlText w:val="(%1)"/>
      <w:lvlJc w:val="left"/>
      <w:pPr>
        <w:ind w:left="1145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71396B10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733A42"/>
    <w:multiLevelType w:val="hybridMultilevel"/>
    <w:tmpl w:val="3788B012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7"/>
  </w:num>
  <w:num w:numId="2" w16cid:durableId="106047974">
    <w:abstractNumId w:val="3"/>
  </w:num>
  <w:num w:numId="3" w16cid:durableId="548536368">
    <w:abstractNumId w:val="11"/>
  </w:num>
  <w:num w:numId="4" w16cid:durableId="528375623">
    <w:abstractNumId w:val="13"/>
  </w:num>
  <w:num w:numId="5" w16cid:durableId="1292899742">
    <w:abstractNumId w:val="10"/>
  </w:num>
  <w:num w:numId="6" w16cid:durableId="1300721594">
    <w:abstractNumId w:val="1"/>
  </w:num>
  <w:num w:numId="7" w16cid:durableId="126433931">
    <w:abstractNumId w:val="14"/>
  </w:num>
  <w:num w:numId="8" w16cid:durableId="954674685">
    <w:abstractNumId w:val="15"/>
  </w:num>
  <w:num w:numId="9" w16cid:durableId="1488936257">
    <w:abstractNumId w:val="9"/>
  </w:num>
  <w:num w:numId="10" w16cid:durableId="716584688">
    <w:abstractNumId w:val="8"/>
  </w:num>
  <w:num w:numId="11" w16cid:durableId="1621375925">
    <w:abstractNumId w:val="2"/>
  </w:num>
  <w:num w:numId="12" w16cid:durableId="1391032801">
    <w:abstractNumId w:val="0"/>
  </w:num>
  <w:num w:numId="13" w16cid:durableId="1684237059">
    <w:abstractNumId w:val="4"/>
  </w:num>
  <w:num w:numId="14" w16cid:durableId="1624733312">
    <w:abstractNumId w:val="5"/>
  </w:num>
  <w:num w:numId="15" w16cid:durableId="1974941256">
    <w:abstractNumId w:val="12"/>
  </w:num>
  <w:num w:numId="16" w16cid:durableId="72753580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zY1tTQzMrcwMLdU0lEKTi0uzszPAykwrgUA/5FgDCwAAAA="/>
  </w:docVars>
  <w:rsids>
    <w:rsidRoot w:val="008A3C12"/>
    <w:rsid w:val="00194C4B"/>
    <w:rsid w:val="001D0822"/>
    <w:rsid w:val="002B52E7"/>
    <w:rsid w:val="00306AE9"/>
    <w:rsid w:val="0047578A"/>
    <w:rsid w:val="0056291D"/>
    <w:rsid w:val="007C3FBD"/>
    <w:rsid w:val="00820654"/>
    <w:rsid w:val="0085620F"/>
    <w:rsid w:val="008A3C12"/>
    <w:rsid w:val="00993685"/>
    <w:rsid w:val="00B25D0B"/>
    <w:rsid w:val="00B53821"/>
    <w:rsid w:val="00B74650"/>
    <w:rsid w:val="00B85B0E"/>
    <w:rsid w:val="00C457CD"/>
    <w:rsid w:val="00CF465C"/>
    <w:rsid w:val="00D7357C"/>
    <w:rsid w:val="00D86827"/>
    <w:rsid w:val="00E4746C"/>
    <w:rsid w:val="00EA5A88"/>
    <w:rsid w:val="00EC0D5A"/>
    <w:rsid w:val="00ED5C2C"/>
    <w:rsid w:val="00F64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8F1DAD"/>
  <w15:chartTrackingRefBased/>
  <w15:docId w15:val="{511D7CD9-9011-4B85-B5D6-8C27160B7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C12"/>
    <w:rPr>
      <w:rFonts w:eastAsiaTheme="minorHAnsi"/>
      <w:noProof/>
      <w:kern w:val="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3C12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3C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966</Words>
  <Characters>6130</Characters>
  <Application>Microsoft Office Word</Application>
  <DocSecurity>0</DocSecurity>
  <Lines>211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16</cp:revision>
  <dcterms:created xsi:type="dcterms:W3CDTF">2024-03-04T13:34:00Z</dcterms:created>
  <dcterms:modified xsi:type="dcterms:W3CDTF">2025-10-14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dfb5552c2b6062c99bdcaab6113119dfe71f99591ad84b3fb6c11fe9a0b69f</vt:lpwstr>
  </property>
</Properties>
</file>